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FAB18" w14:textId="77777777" w:rsidR="00A06F73" w:rsidRPr="00F17240" w:rsidRDefault="00A06F73" w:rsidP="00A06F73">
      <w:pPr>
        <w:spacing w:after="0" w:line="240" w:lineRule="auto"/>
        <w:jc w:val="center"/>
        <w:rPr>
          <w:sz w:val="24"/>
          <w:szCs w:val="24"/>
        </w:rPr>
      </w:pPr>
      <w:r w:rsidRPr="00F17240">
        <w:rPr>
          <w:sz w:val="24"/>
          <w:szCs w:val="24"/>
        </w:rPr>
        <w:t>CITY OF LEEDS</w:t>
      </w:r>
    </w:p>
    <w:p w14:paraId="1E336880" w14:textId="77777777" w:rsidR="00A06F73" w:rsidRPr="00F17240" w:rsidRDefault="00A06F73" w:rsidP="00A06F73">
      <w:pPr>
        <w:spacing w:after="0" w:line="240" w:lineRule="auto"/>
        <w:jc w:val="center"/>
        <w:rPr>
          <w:sz w:val="24"/>
          <w:szCs w:val="24"/>
        </w:rPr>
      </w:pPr>
      <w:r w:rsidRPr="00F17240">
        <w:rPr>
          <w:sz w:val="24"/>
          <w:szCs w:val="24"/>
        </w:rPr>
        <w:t>Minutes</w:t>
      </w:r>
    </w:p>
    <w:p w14:paraId="353CB37E" w14:textId="77777777" w:rsidR="00CF5089" w:rsidRDefault="00A06F73" w:rsidP="00A06F73">
      <w:pPr>
        <w:spacing w:after="0" w:line="240" w:lineRule="auto"/>
        <w:jc w:val="center"/>
        <w:rPr>
          <w:sz w:val="24"/>
          <w:szCs w:val="24"/>
        </w:rPr>
      </w:pPr>
      <w:r w:rsidRPr="00F17240">
        <w:rPr>
          <w:sz w:val="24"/>
          <w:szCs w:val="24"/>
        </w:rPr>
        <w:t>Special Meeting</w:t>
      </w:r>
    </w:p>
    <w:p w14:paraId="74BEBD11" w14:textId="654144A7" w:rsidR="009D1D71" w:rsidRPr="00F17240" w:rsidRDefault="003F0EE2" w:rsidP="00A06F7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6</w:t>
      </w:r>
      <w:r w:rsidR="00B67349">
        <w:rPr>
          <w:sz w:val="24"/>
          <w:szCs w:val="24"/>
        </w:rPr>
        <w:t>:00</w:t>
      </w:r>
      <w:r w:rsidR="003C7AD0">
        <w:rPr>
          <w:sz w:val="24"/>
          <w:szCs w:val="24"/>
        </w:rPr>
        <w:t xml:space="preserve"> PM</w:t>
      </w:r>
      <w:r w:rsidR="00A06F73" w:rsidRPr="00F17240">
        <w:rPr>
          <w:sz w:val="24"/>
          <w:szCs w:val="24"/>
        </w:rPr>
        <w:t xml:space="preserve"> </w:t>
      </w:r>
    </w:p>
    <w:p w14:paraId="54681C47" w14:textId="7C120A68" w:rsidR="00A06F73" w:rsidRPr="00F17240" w:rsidRDefault="009D1D71" w:rsidP="00A06F73">
      <w:pPr>
        <w:spacing w:after="0" w:line="240" w:lineRule="auto"/>
        <w:jc w:val="center"/>
        <w:rPr>
          <w:color w:val="000000" w:themeColor="text1"/>
          <w:sz w:val="24"/>
          <w:szCs w:val="24"/>
        </w:rPr>
      </w:pPr>
      <w:r w:rsidRPr="00F17240">
        <w:rPr>
          <w:color w:val="000000" w:themeColor="text1"/>
          <w:sz w:val="24"/>
          <w:szCs w:val="24"/>
        </w:rPr>
        <w:t xml:space="preserve"> </w:t>
      </w:r>
      <w:r w:rsidR="00B67349">
        <w:rPr>
          <w:color w:val="000000" w:themeColor="text1"/>
          <w:sz w:val="24"/>
          <w:szCs w:val="24"/>
        </w:rPr>
        <w:t>May</w:t>
      </w:r>
      <w:r w:rsidR="003C7AD0">
        <w:rPr>
          <w:color w:val="000000" w:themeColor="text1"/>
          <w:sz w:val="24"/>
          <w:szCs w:val="24"/>
        </w:rPr>
        <w:t xml:space="preserve"> </w:t>
      </w:r>
      <w:r w:rsidR="003F0EE2">
        <w:rPr>
          <w:color w:val="000000" w:themeColor="text1"/>
          <w:sz w:val="24"/>
          <w:szCs w:val="24"/>
        </w:rPr>
        <w:t>31</w:t>
      </w:r>
      <w:r w:rsidR="003C7AD0">
        <w:rPr>
          <w:color w:val="000000" w:themeColor="text1"/>
          <w:sz w:val="24"/>
          <w:szCs w:val="24"/>
        </w:rPr>
        <w:t>, 202</w:t>
      </w:r>
      <w:r w:rsidR="00B67349">
        <w:rPr>
          <w:color w:val="000000" w:themeColor="text1"/>
          <w:sz w:val="24"/>
          <w:szCs w:val="24"/>
        </w:rPr>
        <w:t>2</w:t>
      </w:r>
    </w:p>
    <w:p w14:paraId="3911A73C" w14:textId="77777777" w:rsidR="00A06F73" w:rsidRPr="00F17240" w:rsidRDefault="00A06F73" w:rsidP="00A06F73">
      <w:pPr>
        <w:spacing w:after="0" w:line="240" w:lineRule="auto"/>
        <w:jc w:val="center"/>
        <w:rPr>
          <w:color w:val="000000" w:themeColor="text1"/>
          <w:sz w:val="24"/>
          <w:szCs w:val="24"/>
        </w:rPr>
      </w:pPr>
    </w:p>
    <w:p w14:paraId="7B459B3A" w14:textId="0D924775" w:rsidR="00C95226" w:rsidRDefault="00990D23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On Tuesday, May 31, 2022, a special meeting</w:t>
      </w:r>
      <w:r w:rsidR="00B63799">
        <w:rPr>
          <w:sz w:val="24"/>
          <w:szCs w:val="24"/>
        </w:rPr>
        <w:t xml:space="preserve"> was held </w:t>
      </w:r>
      <w:r w:rsidR="0013169E">
        <w:rPr>
          <w:sz w:val="24"/>
          <w:szCs w:val="24"/>
        </w:rPr>
        <w:t>at Leeds City Hall</w:t>
      </w:r>
      <w:r w:rsidR="00096E2C">
        <w:rPr>
          <w:sz w:val="24"/>
          <w:szCs w:val="24"/>
        </w:rPr>
        <w:t xml:space="preserve">.  Nick Parslow called the meeting to order at </w:t>
      </w:r>
      <w:r w:rsidR="009032EF">
        <w:rPr>
          <w:sz w:val="24"/>
          <w:szCs w:val="24"/>
        </w:rPr>
        <w:t>6</w:t>
      </w:r>
      <w:r w:rsidR="00962CB2">
        <w:rPr>
          <w:sz w:val="24"/>
          <w:szCs w:val="24"/>
        </w:rPr>
        <w:t>:00</w:t>
      </w:r>
      <w:r w:rsidR="00C95226">
        <w:rPr>
          <w:sz w:val="24"/>
          <w:szCs w:val="24"/>
        </w:rPr>
        <w:t xml:space="preserve"> PM</w:t>
      </w:r>
      <w:r w:rsidR="009032EF">
        <w:rPr>
          <w:sz w:val="24"/>
          <w:szCs w:val="24"/>
        </w:rPr>
        <w:t xml:space="preserve"> via teleconference</w:t>
      </w:r>
      <w:r w:rsidR="009B02DB">
        <w:rPr>
          <w:sz w:val="24"/>
          <w:szCs w:val="24"/>
        </w:rPr>
        <w:t xml:space="preserve">.  </w:t>
      </w:r>
      <w:r w:rsidR="00096E2C">
        <w:rPr>
          <w:sz w:val="24"/>
          <w:szCs w:val="24"/>
        </w:rPr>
        <w:t>Council Member</w:t>
      </w:r>
      <w:r w:rsidR="00C95226">
        <w:rPr>
          <w:sz w:val="24"/>
          <w:szCs w:val="24"/>
        </w:rPr>
        <w:t>s</w:t>
      </w:r>
      <w:r w:rsidR="00096E2C">
        <w:rPr>
          <w:sz w:val="24"/>
          <w:szCs w:val="24"/>
        </w:rPr>
        <w:t xml:space="preserve"> </w:t>
      </w:r>
      <w:r w:rsidR="009032EF">
        <w:rPr>
          <w:sz w:val="24"/>
          <w:szCs w:val="24"/>
        </w:rPr>
        <w:t>Kris Larson</w:t>
      </w:r>
      <w:r w:rsidR="003C7AD0">
        <w:rPr>
          <w:sz w:val="24"/>
          <w:szCs w:val="24"/>
        </w:rPr>
        <w:t xml:space="preserve"> and Kyle Nelsen</w:t>
      </w:r>
      <w:r w:rsidR="009B02DB">
        <w:rPr>
          <w:sz w:val="24"/>
          <w:szCs w:val="24"/>
        </w:rPr>
        <w:t xml:space="preserve"> were present</w:t>
      </w:r>
      <w:r w:rsidR="00096E2C">
        <w:rPr>
          <w:sz w:val="24"/>
          <w:szCs w:val="24"/>
        </w:rPr>
        <w:t>.</w:t>
      </w:r>
      <w:r w:rsidR="003C7AD0">
        <w:rPr>
          <w:sz w:val="24"/>
          <w:szCs w:val="24"/>
        </w:rPr>
        <w:t xml:space="preserve">  Member </w:t>
      </w:r>
      <w:r w:rsidR="009B02DB">
        <w:rPr>
          <w:sz w:val="24"/>
          <w:szCs w:val="24"/>
        </w:rPr>
        <w:t>Rob Nelsen</w:t>
      </w:r>
      <w:r w:rsidR="009032EF">
        <w:rPr>
          <w:sz w:val="24"/>
          <w:szCs w:val="24"/>
        </w:rPr>
        <w:t xml:space="preserve"> joined via teleconference</w:t>
      </w:r>
      <w:r w:rsidR="00B24F5C">
        <w:rPr>
          <w:sz w:val="24"/>
          <w:szCs w:val="24"/>
        </w:rPr>
        <w:t>,</w:t>
      </w:r>
      <w:r w:rsidR="009032EF">
        <w:rPr>
          <w:sz w:val="24"/>
          <w:szCs w:val="24"/>
        </w:rPr>
        <w:t xml:space="preserve"> and Patrick Streyle was</w:t>
      </w:r>
      <w:r w:rsidR="003C7AD0">
        <w:rPr>
          <w:sz w:val="24"/>
          <w:szCs w:val="24"/>
        </w:rPr>
        <w:t xml:space="preserve"> absent.</w:t>
      </w:r>
      <w:r w:rsidR="009B02DB">
        <w:rPr>
          <w:sz w:val="24"/>
          <w:szCs w:val="24"/>
        </w:rPr>
        <w:t xml:space="preserve">  </w:t>
      </w:r>
      <w:r w:rsidR="009032EF">
        <w:rPr>
          <w:sz w:val="24"/>
          <w:szCs w:val="24"/>
        </w:rPr>
        <w:t>City Employees Kari Follman and Gina Harkness</w:t>
      </w:r>
      <w:r w:rsidR="009B02DB">
        <w:rPr>
          <w:sz w:val="24"/>
          <w:szCs w:val="24"/>
        </w:rPr>
        <w:t xml:space="preserve"> w</w:t>
      </w:r>
      <w:r w:rsidR="009032EF">
        <w:rPr>
          <w:sz w:val="24"/>
          <w:szCs w:val="24"/>
        </w:rPr>
        <w:t>ere</w:t>
      </w:r>
      <w:r w:rsidR="009B02DB">
        <w:rPr>
          <w:sz w:val="24"/>
          <w:szCs w:val="24"/>
        </w:rPr>
        <w:t xml:space="preserve"> present.  John </w:t>
      </w:r>
      <w:proofErr w:type="spellStart"/>
      <w:r w:rsidR="009B02DB">
        <w:rPr>
          <w:sz w:val="24"/>
          <w:szCs w:val="24"/>
        </w:rPr>
        <w:t>Violett</w:t>
      </w:r>
      <w:proofErr w:type="spellEnd"/>
      <w:r w:rsidR="009B02DB">
        <w:rPr>
          <w:sz w:val="24"/>
          <w:szCs w:val="24"/>
        </w:rPr>
        <w:t xml:space="preserve"> was a guest.  David </w:t>
      </w:r>
      <w:proofErr w:type="spellStart"/>
      <w:r w:rsidR="009B02DB">
        <w:rPr>
          <w:sz w:val="24"/>
          <w:szCs w:val="24"/>
        </w:rPr>
        <w:t>Violett</w:t>
      </w:r>
      <w:proofErr w:type="spellEnd"/>
      <w:r w:rsidR="009B02DB">
        <w:rPr>
          <w:sz w:val="24"/>
          <w:szCs w:val="24"/>
        </w:rPr>
        <w:t xml:space="preserve"> joined via teleconference.</w:t>
      </w:r>
      <w:r w:rsidR="00096E2C">
        <w:rPr>
          <w:sz w:val="24"/>
          <w:szCs w:val="24"/>
        </w:rPr>
        <w:t xml:space="preserve"> </w:t>
      </w:r>
      <w:r w:rsidR="00226C91">
        <w:rPr>
          <w:sz w:val="24"/>
          <w:szCs w:val="24"/>
        </w:rPr>
        <w:t xml:space="preserve"> </w:t>
      </w:r>
    </w:p>
    <w:p w14:paraId="537AA5BF" w14:textId="23356249" w:rsidR="00990D23" w:rsidRDefault="00990D23" w:rsidP="00A06F73">
      <w:pPr>
        <w:spacing w:after="0" w:line="240" w:lineRule="auto"/>
        <w:rPr>
          <w:sz w:val="24"/>
          <w:szCs w:val="24"/>
        </w:rPr>
      </w:pPr>
    </w:p>
    <w:p w14:paraId="52085273" w14:textId="3932AC35" w:rsidR="00990D23" w:rsidRDefault="00990D23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 motion was made by Kyle Nelsen to allow two weeks for current occupants to remove items from the old </w:t>
      </w:r>
      <w:proofErr w:type="spellStart"/>
      <w:r>
        <w:rPr>
          <w:sz w:val="24"/>
          <w:szCs w:val="24"/>
        </w:rPr>
        <w:t>Violett</w:t>
      </w:r>
      <w:proofErr w:type="spellEnd"/>
      <w:r>
        <w:rPr>
          <w:sz w:val="24"/>
          <w:szCs w:val="24"/>
        </w:rPr>
        <w:t xml:space="preserve"> Station Building.  A quit claim deed will be issued to Michael Thayne from David </w:t>
      </w:r>
      <w:proofErr w:type="spellStart"/>
      <w:r>
        <w:rPr>
          <w:sz w:val="24"/>
          <w:szCs w:val="24"/>
        </w:rPr>
        <w:t>Violett</w:t>
      </w:r>
      <w:proofErr w:type="spellEnd"/>
      <w:r>
        <w:rPr>
          <w:sz w:val="24"/>
          <w:szCs w:val="24"/>
        </w:rPr>
        <w:t>, and then a quit claim deed will be issued to the City of Leeds from Michael Thayne.  Galen Mack will do legal work at the owners' expense.</w:t>
      </w:r>
      <w:r w:rsidR="00C672FC">
        <w:rPr>
          <w:sz w:val="24"/>
          <w:szCs w:val="24"/>
        </w:rPr>
        <w:t xml:space="preserve">  All taxes will be paid in full by </w:t>
      </w:r>
      <w:r w:rsidR="007C3F59">
        <w:rPr>
          <w:sz w:val="24"/>
          <w:szCs w:val="24"/>
        </w:rPr>
        <w:t xml:space="preserve">David </w:t>
      </w:r>
      <w:proofErr w:type="spellStart"/>
      <w:r w:rsidR="007C3F59">
        <w:rPr>
          <w:sz w:val="24"/>
          <w:szCs w:val="24"/>
        </w:rPr>
        <w:t>Violett</w:t>
      </w:r>
      <w:proofErr w:type="spellEnd"/>
      <w:r w:rsidR="00C672FC">
        <w:rPr>
          <w:sz w:val="24"/>
          <w:szCs w:val="24"/>
        </w:rPr>
        <w:t xml:space="preserve">.  </w:t>
      </w:r>
      <w:proofErr w:type="gramStart"/>
      <w:r w:rsidR="00C672FC">
        <w:rPr>
          <w:sz w:val="24"/>
          <w:szCs w:val="24"/>
        </w:rPr>
        <w:t>T</w:t>
      </w:r>
      <w:r>
        <w:rPr>
          <w:sz w:val="24"/>
          <w:szCs w:val="24"/>
        </w:rPr>
        <w:t>he</w:t>
      </w:r>
      <w:proofErr w:type="gramEnd"/>
      <w:r>
        <w:rPr>
          <w:sz w:val="24"/>
          <w:szCs w:val="24"/>
        </w:rPr>
        <w:t xml:space="preserve"> City will not incur any legal expenses.  Kyle Nelsen will work with John </w:t>
      </w:r>
      <w:proofErr w:type="spellStart"/>
      <w:r>
        <w:rPr>
          <w:sz w:val="24"/>
          <w:szCs w:val="24"/>
        </w:rPr>
        <w:t>Violett</w:t>
      </w:r>
      <w:proofErr w:type="spellEnd"/>
      <w:r>
        <w:rPr>
          <w:sz w:val="24"/>
          <w:szCs w:val="24"/>
        </w:rPr>
        <w:t xml:space="preserve"> to recover and store an old truck from the property.  Larson seconded this motion, and the motion carried unanimously.  </w:t>
      </w:r>
    </w:p>
    <w:p w14:paraId="4E4448F5" w14:textId="6FD467FD" w:rsidR="009B02DB" w:rsidRDefault="009B02DB" w:rsidP="00A06F73">
      <w:pPr>
        <w:spacing w:after="0" w:line="240" w:lineRule="auto"/>
        <w:rPr>
          <w:sz w:val="24"/>
          <w:szCs w:val="24"/>
        </w:rPr>
      </w:pPr>
    </w:p>
    <w:p w14:paraId="42A64CB8" w14:textId="131E057F" w:rsidR="00990D23" w:rsidRDefault="00990D23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Kyle Nelsen made a motion to list bid requirements to include complete demolition of </w:t>
      </w:r>
      <w:r w:rsidR="00CC256C">
        <w:rPr>
          <w:sz w:val="24"/>
          <w:szCs w:val="24"/>
        </w:rPr>
        <w:t>the building</w:t>
      </w:r>
      <w:r>
        <w:rPr>
          <w:sz w:val="24"/>
          <w:szCs w:val="24"/>
        </w:rPr>
        <w:t xml:space="preserve"> and removal of subgrade structures, trees, stumps, and shrubs.  Demolition debris to be hauled to City dump grounds, backfill with clay, and top dress with gravel.  The </w:t>
      </w:r>
      <w:proofErr w:type="gramStart"/>
      <w:r>
        <w:rPr>
          <w:sz w:val="24"/>
          <w:szCs w:val="24"/>
        </w:rPr>
        <w:t>City</w:t>
      </w:r>
      <w:proofErr w:type="gramEnd"/>
      <w:r>
        <w:rPr>
          <w:sz w:val="24"/>
          <w:szCs w:val="24"/>
        </w:rPr>
        <w:t xml:space="preserve"> will provide clay and gravel.  Completion of work </w:t>
      </w:r>
      <w:proofErr w:type="gramStart"/>
      <w:r>
        <w:rPr>
          <w:sz w:val="24"/>
          <w:szCs w:val="24"/>
        </w:rPr>
        <w:t>by  July</w:t>
      </w:r>
      <w:proofErr w:type="gramEnd"/>
      <w:r>
        <w:rPr>
          <w:sz w:val="24"/>
          <w:szCs w:val="24"/>
        </w:rPr>
        <w:t xml:space="preserve"> 11, 2022</w:t>
      </w:r>
      <w:r w:rsidR="004C6C45">
        <w:rPr>
          <w:sz w:val="24"/>
          <w:szCs w:val="24"/>
        </w:rPr>
        <w:t xml:space="preserve">.  Larson seconded the motion, and the motion carried unanimously.  </w:t>
      </w:r>
    </w:p>
    <w:p w14:paraId="14F20130" w14:textId="77777777" w:rsidR="009B02DB" w:rsidRDefault="009B02DB" w:rsidP="001B19BC">
      <w:pPr>
        <w:spacing w:after="0" w:line="240" w:lineRule="auto"/>
        <w:rPr>
          <w:sz w:val="24"/>
          <w:szCs w:val="24"/>
        </w:rPr>
      </w:pPr>
    </w:p>
    <w:p w14:paraId="7A173D5E" w14:textId="297D3D88" w:rsidR="00A36AFD" w:rsidRDefault="00990D23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 motion to adjourn the meeting was made by Larson and seconded by Kyle Nelsen.  </w:t>
      </w:r>
      <w:r w:rsidR="00A5524E">
        <w:rPr>
          <w:sz w:val="24"/>
          <w:szCs w:val="24"/>
        </w:rPr>
        <w:t>T</w:t>
      </w:r>
      <w:r w:rsidR="001259F2">
        <w:rPr>
          <w:sz w:val="24"/>
          <w:szCs w:val="24"/>
        </w:rPr>
        <w:t>he meeting</w:t>
      </w:r>
      <w:r w:rsidR="00A5524E">
        <w:rPr>
          <w:sz w:val="24"/>
          <w:szCs w:val="24"/>
        </w:rPr>
        <w:t xml:space="preserve"> adjourned</w:t>
      </w:r>
      <w:r w:rsidR="001259F2">
        <w:rPr>
          <w:sz w:val="24"/>
          <w:szCs w:val="24"/>
        </w:rPr>
        <w:t xml:space="preserve"> at</w:t>
      </w:r>
      <w:r w:rsidR="00C9522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6:25 </w:t>
      </w:r>
      <w:r w:rsidR="0013169E">
        <w:rPr>
          <w:sz w:val="24"/>
          <w:szCs w:val="24"/>
        </w:rPr>
        <w:t>PM</w:t>
      </w:r>
      <w:r w:rsidR="001259F2">
        <w:rPr>
          <w:sz w:val="24"/>
          <w:szCs w:val="24"/>
        </w:rPr>
        <w:t xml:space="preserve">.  </w:t>
      </w:r>
    </w:p>
    <w:p w14:paraId="4E9875B8" w14:textId="77777777" w:rsidR="00F77F5B" w:rsidRDefault="00F77F5B" w:rsidP="00A06F73">
      <w:pPr>
        <w:spacing w:after="0" w:line="240" w:lineRule="auto"/>
        <w:rPr>
          <w:b/>
        </w:rPr>
      </w:pPr>
      <w:r>
        <w:rPr>
          <w:b/>
        </w:rPr>
        <w:t xml:space="preserve"> </w:t>
      </w:r>
    </w:p>
    <w:p w14:paraId="0843A0A1" w14:textId="77777777" w:rsidR="00F77F5B" w:rsidRDefault="00F77F5B" w:rsidP="00A06F73">
      <w:pPr>
        <w:spacing w:after="0" w:line="240" w:lineRule="auto"/>
        <w:rPr>
          <w:b/>
        </w:rPr>
      </w:pPr>
    </w:p>
    <w:p w14:paraId="689A3B4D" w14:textId="66566B2E" w:rsidR="00A06F73" w:rsidRPr="00A06F73" w:rsidRDefault="007C3F59" w:rsidP="00A06F73">
      <w:pPr>
        <w:spacing w:after="0" w:line="240" w:lineRule="auto"/>
        <w:rPr>
          <w:b/>
        </w:rPr>
      </w:pPr>
      <w:r>
        <w:rPr>
          <w:b/>
        </w:rPr>
        <w:pict w14:anchorId="70CE09B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7" o:title=""/>
            <o:lock v:ext="edit" ungrouping="t" rotation="t" cropping="t" verticies="t" text="t" grouping="t"/>
            <o:signatureline v:ext="edit" id="{FCC60CB9-DCB8-42DB-AA20-03AA117C14AB}" provid="{00000000-0000-0000-0000-000000000000}" o:suggestedsigner="Nick Parslow" o:suggestedsigner2="Mayor" issignatureline="t"/>
          </v:shape>
        </w:pict>
      </w:r>
      <w:r w:rsidR="00F77F5B">
        <w:rPr>
          <w:b/>
        </w:rPr>
        <w:tab/>
      </w:r>
      <w:r w:rsidR="00F41BC3">
        <w:rPr>
          <w:b/>
        </w:rPr>
        <w:tab/>
      </w:r>
      <w:r>
        <w:rPr>
          <w:b/>
        </w:rPr>
        <w:pict w14:anchorId="0E0A474D">
          <v:shape id="_x0000_i1026" type="#_x0000_t75" alt="Microsoft Office Signature Line..." style="width:192pt;height:96pt">
            <v:imagedata r:id="rId8" o:title=""/>
            <o:lock v:ext="edit" ungrouping="t" rotation="t" cropping="t" verticies="t" text="t" grouping="t"/>
            <o:signatureline v:ext="edit" id="{C5C82824-4892-4A63-B81E-3D05D5B83067}" provid="{00000000-0000-0000-0000-000000000000}" o:suggestedsigner="Kari Follman" o:suggestedsigner2="Auditor" issignatureline="t"/>
          </v:shape>
        </w:pict>
      </w:r>
    </w:p>
    <w:p w14:paraId="7FE1F86C" w14:textId="77777777" w:rsidR="00284630" w:rsidRDefault="00284630" w:rsidP="00A06F73">
      <w:pPr>
        <w:jc w:val="center"/>
      </w:pPr>
    </w:p>
    <w:sectPr w:rsidR="00284630" w:rsidSect="00AA269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1BFDD" w14:textId="77777777" w:rsidR="00E75C94" w:rsidRDefault="00E75C94" w:rsidP="00A06F73">
      <w:pPr>
        <w:spacing w:after="0" w:line="240" w:lineRule="auto"/>
      </w:pPr>
      <w:r>
        <w:separator/>
      </w:r>
    </w:p>
  </w:endnote>
  <w:endnote w:type="continuationSeparator" w:id="0">
    <w:p w14:paraId="0080BAF9" w14:textId="77777777" w:rsidR="00E75C94" w:rsidRDefault="00E75C94" w:rsidP="00A06F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2576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DF81A93" w14:textId="77777777" w:rsidR="00284630" w:rsidRDefault="00CC1C17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t>1 of 1</w:t>
        </w:r>
        <w:r w:rsidR="00284630">
          <w:rPr>
            <w:b/>
          </w:rPr>
          <w:t xml:space="preserve"> | </w:t>
        </w:r>
        <w:r w:rsidR="00284630">
          <w:rPr>
            <w:color w:val="7F7F7F" w:themeColor="background1" w:themeShade="7F"/>
            <w:spacing w:val="60"/>
          </w:rPr>
          <w:t>Page</w:t>
        </w:r>
      </w:p>
      <w:p w14:paraId="52204E72" w14:textId="77777777" w:rsidR="00284630" w:rsidRDefault="00284630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City of Leeds</w:t>
        </w:r>
        <w:r w:rsidR="00EF61B5">
          <w:rPr>
            <w:color w:val="7F7F7F" w:themeColor="background1" w:themeShade="7F"/>
            <w:spacing w:val="60"/>
          </w:rPr>
          <w:t>-</w:t>
        </w:r>
        <w:r w:rsidR="00CC1C17">
          <w:rPr>
            <w:color w:val="7F7F7F" w:themeColor="background1" w:themeShade="7F"/>
            <w:spacing w:val="60"/>
          </w:rPr>
          <w:t>Special Meeting</w:t>
        </w:r>
      </w:p>
      <w:p w14:paraId="3C6E4B79" w14:textId="73CA7016" w:rsidR="00284630" w:rsidRDefault="00B67349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>
          <w:rPr>
            <w:b/>
            <w:color w:val="7F7F7F" w:themeColor="background1" w:themeShade="7F"/>
            <w:spacing w:val="60"/>
          </w:rPr>
          <w:t xml:space="preserve">May </w:t>
        </w:r>
        <w:r w:rsidR="009032EF">
          <w:rPr>
            <w:b/>
            <w:color w:val="7F7F7F" w:themeColor="background1" w:themeShade="7F"/>
            <w:spacing w:val="60"/>
          </w:rPr>
          <w:t>31</w:t>
        </w:r>
        <w:r w:rsidR="004B2BF0">
          <w:rPr>
            <w:b/>
            <w:color w:val="7F7F7F" w:themeColor="background1" w:themeShade="7F"/>
            <w:spacing w:val="60"/>
          </w:rPr>
          <w:t>,</w:t>
        </w:r>
        <w:r w:rsidR="00284630">
          <w:rPr>
            <w:color w:val="7F7F7F" w:themeColor="background1" w:themeShade="7F"/>
            <w:spacing w:val="60"/>
          </w:rPr>
          <w:t xml:space="preserve"> 20</w:t>
        </w:r>
        <w:r w:rsidR="00583BD4">
          <w:rPr>
            <w:color w:val="7F7F7F" w:themeColor="background1" w:themeShade="7F"/>
            <w:spacing w:val="60"/>
          </w:rPr>
          <w:t>2</w:t>
        </w:r>
        <w:r>
          <w:rPr>
            <w:color w:val="7F7F7F" w:themeColor="background1" w:themeShade="7F"/>
            <w:spacing w:val="60"/>
          </w:rPr>
          <w:t>2</w:t>
        </w:r>
      </w:p>
    </w:sdtContent>
  </w:sdt>
  <w:p w14:paraId="6E52358C" w14:textId="77777777" w:rsidR="00284630" w:rsidRDefault="002846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E1F74" w14:textId="77777777" w:rsidR="00E75C94" w:rsidRDefault="00E75C94" w:rsidP="00A06F73">
      <w:pPr>
        <w:spacing w:after="0" w:line="240" w:lineRule="auto"/>
      </w:pPr>
      <w:r>
        <w:separator/>
      </w:r>
    </w:p>
  </w:footnote>
  <w:footnote w:type="continuationSeparator" w:id="0">
    <w:p w14:paraId="2A24129A" w14:textId="77777777" w:rsidR="00E75C94" w:rsidRDefault="00E75C94" w:rsidP="00A06F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NDc2NjQwMrEAcpR0lIJTi4sz8/NACixrAbEfhrosAAAA"/>
  </w:docVars>
  <w:rsids>
    <w:rsidRoot w:val="00A06F73"/>
    <w:rsid w:val="00021F17"/>
    <w:rsid w:val="00030276"/>
    <w:rsid w:val="00035A4D"/>
    <w:rsid w:val="000374F6"/>
    <w:rsid w:val="000413B8"/>
    <w:rsid w:val="00052D83"/>
    <w:rsid w:val="00070B8B"/>
    <w:rsid w:val="000924B8"/>
    <w:rsid w:val="00096E2C"/>
    <w:rsid w:val="000A07E1"/>
    <w:rsid w:val="0010780A"/>
    <w:rsid w:val="001178DA"/>
    <w:rsid w:val="001210C1"/>
    <w:rsid w:val="001259F2"/>
    <w:rsid w:val="0013169E"/>
    <w:rsid w:val="00135E59"/>
    <w:rsid w:val="00190A4A"/>
    <w:rsid w:val="00195169"/>
    <w:rsid w:val="00197494"/>
    <w:rsid w:val="001B19BC"/>
    <w:rsid w:val="001B54DB"/>
    <w:rsid w:val="0021280F"/>
    <w:rsid w:val="002149CE"/>
    <w:rsid w:val="00225244"/>
    <w:rsid w:val="00226C91"/>
    <w:rsid w:val="00241092"/>
    <w:rsid w:val="00244D65"/>
    <w:rsid w:val="00257869"/>
    <w:rsid w:val="002651FA"/>
    <w:rsid w:val="00284630"/>
    <w:rsid w:val="00292E79"/>
    <w:rsid w:val="002932E2"/>
    <w:rsid w:val="002E1589"/>
    <w:rsid w:val="0030395F"/>
    <w:rsid w:val="00313821"/>
    <w:rsid w:val="00326FBC"/>
    <w:rsid w:val="003A3D33"/>
    <w:rsid w:val="003C7AD0"/>
    <w:rsid w:val="003F0EE2"/>
    <w:rsid w:val="003F75BA"/>
    <w:rsid w:val="00422792"/>
    <w:rsid w:val="004439C4"/>
    <w:rsid w:val="004736C7"/>
    <w:rsid w:val="004B2BF0"/>
    <w:rsid w:val="004C6C45"/>
    <w:rsid w:val="004E2887"/>
    <w:rsid w:val="0051522D"/>
    <w:rsid w:val="00523034"/>
    <w:rsid w:val="00523B4B"/>
    <w:rsid w:val="00530E0F"/>
    <w:rsid w:val="00583BD4"/>
    <w:rsid w:val="005A4DFB"/>
    <w:rsid w:val="005B48B4"/>
    <w:rsid w:val="005D4C05"/>
    <w:rsid w:val="005E12C7"/>
    <w:rsid w:val="005F04DF"/>
    <w:rsid w:val="00602F34"/>
    <w:rsid w:val="00603C02"/>
    <w:rsid w:val="00655B61"/>
    <w:rsid w:val="00692F09"/>
    <w:rsid w:val="006D06FA"/>
    <w:rsid w:val="006E341A"/>
    <w:rsid w:val="006E727E"/>
    <w:rsid w:val="00755C74"/>
    <w:rsid w:val="007771D4"/>
    <w:rsid w:val="007A79FF"/>
    <w:rsid w:val="007C3F59"/>
    <w:rsid w:val="007E0D36"/>
    <w:rsid w:val="007E412B"/>
    <w:rsid w:val="007E68AF"/>
    <w:rsid w:val="00813A86"/>
    <w:rsid w:val="00844295"/>
    <w:rsid w:val="009032EF"/>
    <w:rsid w:val="00912EC2"/>
    <w:rsid w:val="009258D5"/>
    <w:rsid w:val="00955242"/>
    <w:rsid w:val="00962CB2"/>
    <w:rsid w:val="00990D23"/>
    <w:rsid w:val="009A07F5"/>
    <w:rsid w:val="009A37C3"/>
    <w:rsid w:val="009B02DB"/>
    <w:rsid w:val="009D1D71"/>
    <w:rsid w:val="009D3F62"/>
    <w:rsid w:val="00A03355"/>
    <w:rsid w:val="00A06F73"/>
    <w:rsid w:val="00A36AFD"/>
    <w:rsid w:val="00A42368"/>
    <w:rsid w:val="00A52795"/>
    <w:rsid w:val="00A53C30"/>
    <w:rsid w:val="00A5524E"/>
    <w:rsid w:val="00A60CA7"/>
    <w:rsid w:val="00AA2695"/>
    <w:rsid w:val="00AA2D9F"/>
    <w:rsid w:val="00AF0E20"/>
    <w:rsid w:val="00AF3C56"/>
    <w:rsid w:val="00B0577F"/>
    <w:rsid w:val="00B10B43"/>
    <w:rsid w:val="00B111F2"/>
    <w:rsid w:val="00B23042"/>
    <w:rsid w:val="00B24F5C"/>
    <w:rsid w:val="00B323F5"/>
    <w:rsid w:val="00B5136D"/>
    <w:rsid w:val="00B63799"/>
    <w:rsid w:val="00B67349"/>
    <w:rsid w:val="00BB54B9"/>
    <w:rsid w:val="00BB54EB"/>
    <w:rsid w:val="00BD152C"/>
    <w:rsid w:val="00BF49BF"/>
    <w:rsid w:val="00C07A7C"/>
    <w:rsid w:val="00C12661"/>
    <w:rsid w:val="00C13AA8"/>
    <w:rsid w:val="00C24992"/>
    <w:rsid w:val="00C34AA3"/>
    <w:rsid w:val="00C672FC"/>
    <w:rsid w:val="00C75549"/>
    <w:rsid w:val="00C841D0"/>
    <w:rsid w:val="00C95226"/>
    <w:rsid w:val="00C95D23"/>
    <w:rsid w:val="00CC1C17"/>
    <w:rsid w:val="00CC256C"/>
    <w:rsid w:val="00CC38F9"/>
    <w:rsid w:val="00CD2FAC"/>
    <w:rsid w:val="00CF5089"/>
    <w:rsid w:val="00D14E0C"/>
    <w:rsid w:val="00D15F7D"/>
    <w:rsid w:val="00D23808"/>
    <w:rsid w:val="00D41CE9"/>
    <w:rsid w:val="00D50223"/>
    <w:rsid w:val="00D53E72"/>
    <w:rsid w:val="00DD4773"/>
    <w:rsid w:val="00DF4C09"/>
    <w:rsid w:val="00E02214"/>
    <w:rsid w:val="00E409E7"/>
    <w:rsid w:val="00E75C94"/>
    <w:rsid w:val="00E821CC"/>
    <w:rsid w:val="00EC3D6E"/>
    <w:rsid w:val="00ED387F"/>
    <w:rsid w:val="00ED4D54"/>
    <w:rsid w:val="00EF61B5"/>
    <w:rsid w:val="00F17240"/>
    <w:rsid w:val="00F41BC3"/>
    <w:rsid w:val="00F66B42"/>
    <w:rsid w:val="00F77F5B"/>
    <w:rsid w:val="00F92593"/>
    <w:rsid w:val="00F97A6B"/>
    <w:rsid w:val="00FD6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6A37F6A"/>
  <w15:docId w15:val="{11715C9D-5D2C-4BF2-83A0-7FF9E82F4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6F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6F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F73"/>
  </w:style>
  <w:style w:type="paragraph" w:styleId="Footer">
    <w:name w:val="footer"/>
    <w:basedOn w:val="Normal"/>
    <w:link w:val="FooterChar"/>
    <w:uiPriority w:val="99"/>
    <w:unhideWhenUsed/>
    <w:rsid w:val="00A06F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F73"/>
  </w:style>
  <w:style w:type="paragraph" w:styleId="BalloonText">
    <w:name w:val="Balloon Text"/>
    <w:basedOn w:val="Normal"/>
    <w:link w:val="BalloonTextChar"/>
    <w:uiPriority w:val="99"/>
    <w:semiHidden/>
    <w:unhideWhenUsed/>
    <w:rsid w:val="008442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2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E68B13-9558-449E-92C4-8FF4252B3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rizons</dc:creator>
  <cp:lastModifiedBy>Kari Follman</cp:lastModifiedBy>
  <cp:revision>16</cp:revision>
  <cp:lastPrinted>2022-06-08T20:43:00Z</cp:lastPrinted>
  <dcterms:created xsi:type="dcterms:W3CDTF">2022-06-08T19:57:00Z</dcterms:created>
  <dcterms:modified xsi:type="dcterms:W3CDTF">2022-06-08T20:45:00Z</dcterms:modified>
</cp:coreProperties>
</file>